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ED868" w14:textId="77777777" w:rsidR="00F25E30" w:rsidRDefault="00F25E30" w:rsidP="000E700A">
      <w:pPr>
        <w:pStyle w:val="Title"/>
        <w:rPr>
          <w:sz w:val="28"/>
        </w:rPr>
      </w:pPr>
      <w:r>
        <w:rPr>
          <w:sz w:val="28"/>
        </w:rPr>
        <w:t>MADONNA UNIVERSITY</w:t>
      </w:r>
    </w:p>
    <w:p w14:paraId="5F70F0AF" w14:textId="46E651C0" w:rsidR="00F25E30" w:rsidRDefault="00F25E30" w:rsidP="000E700A">
      <w:pPr>
        <w:pStyle w:val="Title"/>
      </w:pPr>
      <w:r>
        <w:t>MICHIGAN EDUCATION TRUST DISBURSEMENT REQUEST</w:t>
      </w:r>
    </w:p>
    <w:p w14:paraId="0ACE60CA" w14:textId="77777777" w:rsidR="00F25E30" w:rsidRDefault="00F25E30" w:rsidP="000E700A">
      <w:pPr>
        <w:rPr>
          <w:b/>
          <w:bCs/>
        </w:rPr>
      </w:pPr>
    </w:p>
    <w:p w14:paraId="2A63D87C" w14:textId="1C996C63" w:rsidR="00D03506" w:rsidRDefault="00D03506" w:rsidP="00D03506">
      <w:pPr>
        <w:rPr>
          <w:b/>
          <w:bCs/>
        </w:rPr>
      </w:pPr>
      <w:r>
        <w:rPr>
          <w:b/>
          <w:bCs/>
        </w:rPr>
        <w:t xml:space="preserve">Your selection will be applied </w:t>
      </w:r>
      <w:r w:rsidR="00AD68C2">
        <w:rPr>
          <w:b/>
          <w:bCs/>
        </w:rPr>
        <w:t>to</w:t>
      </w:r>
      <w:r w:rsidR="00602E8C">
        <w:rPr>
          <w:b/>
          <w:bCs/>
        </w:rPr>
        <w:t xml:space="preserve"> each semester </w:t>
      </w:r>
      <w:r w:rsidR="00AD68C2">
        <w:rPr>
          <w:b/>
          <w:bCs/>
        </w:rPr>
        <w:t xml:space="preserve">of the </w:t>
      </w:r>
      <w:r>
        <w:rPr>
          <w:b/>
          <w:bCs/>
        </w:rPr>
        <w:t>academic year. If you wish to make a change to a specific semester</w:t>
      </w:r>
      <w:r w:rsidR="00AD68C2">
        <w:rPr>
          <w:b/>
          <w:bCs/>
        </w:rPr>
        <w:t>,</w:t>
      </w:r>
      <w:r>
        <w:rPr>
          <w:b/>
          <w:bCs/>
        </w:rPr>
        <w:t xml:space="preserve"> simply </w:t>
      </w:r>
      <w:r w:rsidR="00AD68C2">
        <w:rPr>
          <w:b/>
          <w:bCs/>
        </w:rPr>
        <w:t>resubmit</w:t>
      </w:r>
      <w:r>
        <w:rPr>
          <w:b/>
          <w:bCs/>
        </w:rPr>
        <w:t xml:space="preserve"> this form to Student Accounts.</w:t>
      </w:r>
    </w:p>
    <w:p w14:paraId="5374E23D" w14:textId="77777777" w:rsidR="00F25E30" w:rsidRDefault="00F25E30" w:rsidP="000E700A">
      <w:pPr>
        <w:rPr>
          <w:b/>
          <w:bCs/>
        </w:rPr>
      </w:pPr>
    </w:p>
    <w:p w14:paraId="46182C28" w14:textId="77777777" w:rsidR="00D03506" w:rsidRDefault="00D03506" w:rsidP="000E700A">
      <w:pPr>
        <w:rPr>
          <w:b/>
          <w:bCs/>
        </w:rPr>
      </w:pPr>
    </w:p>
    <w:p w14:paraId="2862C6E3" w14:textId="4051114E" w:rsidR="00F25E30" w:rsidRDefault="00860834" w:rsidP="00860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860834">
        <w:rPr>
          <w:b/>
          <w:bCs/>
        </w:rPr>
        <w:t xml:space="preserve">Name:                                                                </w:t>
      </w:r>
      <w:r>
        <w:rPr>
          <w:b/>
          <w:bCs/>
        </w:rPr>
        <w:t xml:space="preserve">                                        I</w:t>
      </w:r>
      <w:r w:rsidR="00F25E30">
        <w:rPr>
          <w:b/>
          <w:bCs/>
        </w:rPr>
        <w:t>D#:</w:t>
      </w:r>
      <w:r w:rsidR="00F25E30" w:rsidRPr="00F25E30">
        <w:rPr>
          <w:bCs/>
        </w:rPr>
        <w:t xml:space="preserve"> </w:t>
      </w:r>
    </w:p>
    <w:p w14:paraId="7074A976" w14:textId="77777777" w:rsidR="00F25E30" w:rsidRDefault="00F25E30" w:rsidP="000E700A">
      <w:pPr>
        <w:rPr>
          <w:b/>
          <w:bCs/>
        </w:rPr>
      </w:pPr>
    </w:p>
    <w:p w14:paraId="4695FA25" w14:textId="488AE062" w:rsidR="00860834" w:rsidRPr="00BA09F9" w:rsidRDefault="00F25E30" w:rsidP="00860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Cs/>
        </w:rPr>
      </w:pPr>
      <w:r>
        <w:rPr>
          <w:b/>
          <w:bCs/>
        </w:rPr>
        <w:t xml:space="preserve">Address: </w:t>
      </w:r>
      <w:r w:rsidR="00BA09F9" w:rsidRPr="00BA09F9">
        <w:rPr>
          <w:bCs/>
        </w:rPr>
        <w:t xml:space="preserve"> </w:t>
      </w:r>
    </w:p>
    <w:p w14:paraId="02AA3509" w14:textId="77777777" w:rsidR="00BA09F9" w:rsidRPr="00BA09F9" w:rsidRDefault="00BA09F9" w:rsidP="00BA09F9">
      <w:pPr>
        <w:ind w:left="720"/>
        <w:rPr>
          <w:bCs/>
        </w:rPr>
      </w:pPr>
      <w:r w:rsidRPr="00BA09F9">
        <w:rPr>
          <w:bCs/>
        </w:rPr>
        <w:t xml:space="preserve">   </w:t>
      </w:r>
    </w:p>
    <w:p w14:paraId="56C15AB5" w14:textId="77777777" w:rsidR="00F25E30" w:rsidRPr="00BA09F9" w:rsidRDefault="00F25E30" w:rsidP="000E700A">
      <w:pPr>
        <w:rPr>
          <w:bCs/>
        </w:rPr>
      </w:pPr>
    </w:p>
    <w:p w14:paraId="52C1B3B0" w14:textId="6B8EED16" w:rsidR="00F25E30" w:rsidRDefault="00860834" w:rsidP="00860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MET Beginning B</w:t>
      </w:r>
      <w:r w:rsidR="00F25E30">
        <w:rPr>
          <w:b/>
          <w:bCs/>
        </w:rPr>
        <w:t xml:space="preserve">alance: </w:t>
      </w:r>
      <w:r w:rsidR="00F25E30">
        <w:rPr>
          <w:b/>
          <w:bCs/>
        </w:rPr>
        <w:tab/>
      </w:r>
    </w:p>
    <w:p w14:paraId="6C1740ED" w14:textId="77777777" w:rsidR="00F25E30" w:rsidRDefault="00F25E30" w:rsidP="00860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5322A3B5" w14:textId="77777777" w:rsidR="00F25E30" w:rsidRDefault="00F25E30" w:rsidP="000E700A">
      <w:pPr>
        <w:rPr>
          <w:b/>
          <w:bCs/>
        </w:rPr>
      </w:pPr>
    </w:p>
    <w:p w14:paraId="72EF27E6" w14:textId="77777777" w:rsidR="00860834" w:rsidRDefault="00860834" w:rsidP="000E700A">
      <w:pPr>
        <w:rPr>
          <w:b/>
          <w:bCs/>
        </w:rPr>
      </w:pPr>
    </w:p>
    <w:p w14:paraId="5BDA97E4" w14:textId="77777777" w:rsidR="00F25E30" w:rsidRDefault="00F25E30" w:rsidP="000E700A">
      <w:pPr>
        <w:rPr>
          <w:b/>
          <w:bCs/>
        </w:rPr>
      </w:pPr>
      <w:r>
        <w:rPr>
          <w:b/>
          <w:bCs/>
        </w:rPr>
        <w:t>Please Choose One of the Following Billing Choices:</w:t>
      </w:r>
    </w:p>
    <w:p w14:paraId="6C01F10C" w14:textId="77777777" w:rsidR="00F25E30" w:rsidRDefault="00F25E30" w:rsidP="000E700A">
      <w:pPr>
        <w:rPr>
          <w:b/>
          <w:bCs/>
        </w:rPr>
      </w:pPr>
    </w:p>
    <w:p w14:paraId="218956CB" w14:textId="48C0154F" w:rsidR="00D03506" w:rsidRDefault="00D03506" w:rsidP="00D03506">
      <w:pPr>
        <w:rPr>
          <w:b/>
          <w:bCs/>
        </w:rPr>
      </w:pPr>
      <w:r>
        <w:rPr>
          <w:b/>
          <w:bCs/>
        </w:rPr>
        <w:t xml:space="preserve">____     Bill MET </w:t>
      </w:r>
      <w:r>
        <w:rPr>
          <w:b/>
          <w:bCs/>
          <w:i/>
          <w:iCs/>
        </w:rPr>
        <w:t>entire remaining balance</w:t>
      </w:r>
      <w:r>
        <w:rPr>
          <w:b/>
          <w:bCs/>
        </w:rPr>
        <w:t xml:space="preserve"> after all grants, scholarships, loans or </w:t>
      </w:r>
    </w:p>
    <w:p w14:paraId="2CD35FEC" w14:textId="77777777" w:rsidR="00D03506" w:rsidRDefault="00D03506" w:rsidP="000E700A">
      <w:pPr>
        <w:rPr>
          <w:b/>
          <w:bCs/>
        </w:rPr>
      </w:pPr>
      <w:r>
        <w:rPr>
          <w:b/>
          <w:bCs/>
        </w:rPr>
        <w:t xml:space="preserve">              other </w:t>
      </w:r>
      <w:proofErr w:type="gramStart"/>
      <w:r>
        <w:rPr>
          <w:b/>
          <w:bCs/>
        </w:rPr>
        <w:t>Third Party</w:t>
      </w:r>
      <w:proofErr w:type="gramEnd"/>
      <w:r>
        <w:rPr>
          <w:b/>
          <w:bCs/>
        </w:rPr>
        <w:t xml:space="preserve"> source is applied. Less course fees MET does not cover.</w:t>
      </w:r>
    </w:p>
    <w:p w14:paraId="4413A0B9" w14:textId="77777777" w:rsidR="00D03506" w:rsidRDefault="00D03506" w:rsidP="000E700A">
      <w:pPr>
        <w:rPr>
          <w:b/>
          <w:bCs/>
        </w:rPr>
      </w:pPr>
    </w:p>
    <w:p w14:paraId="4009B7B1" w14:textId="77777777" w:rsidR="00D03506" w:rsidRDefault="00D03506" w:rsidP="000E700A">
      <w:pPr>
        <w:rPr>
          <w:b/>
          <w:bCs/>
        </w:rPr>
      </w:pPr>
    </w:p>
    <w:p w14:paraId="4FD8DD03" w14:textId="77777777" w:rsidR="00D03506" w:rsidRDefault="00D03506" w:rsidP="00D03506">
      <w:pPr>
        <w:rPr>
          <w:b/>
          <w:bCs/>
        </w:rPr>
      </w:pPr>
      <w:r>
        <w:rPr>
          <w:b/>
          <w:bCs/>
        </w:rPr>
        <w:t xml:space="preserve">____     Bill MET </w:t>
      </w:r>
      <w:r w:rsidR="0073313A">
        <w:rPr>
          <w:b/>
          <w:bCs/>
        </w:rPr>
        <w:t>$</w:t>
      </w:r>
      <w:r>
        <w:rPr>
          <w:b/>
          <w:bCs/>
        </w:rPr>
        <w:t xml:space="preserve">_________________, I have additional grants, scholarships, loans or  </w:t>
      </w:r>
    </w:p>
    <w:p w14:paraId="4DA3A284" w14:textId="77777777" w:rsidR="00D03506" w:rsidRDefault="00D03506" w:rsidP="00D03506">
      <w:pPr>
        <w:rPr>
          <w:b/>
          <w:bCs/>
        </w:rPr>
      </w:pPr>
      <w:r>
        <w:rPr>
          <w:b/>
          <w:bCs/>
        </w:rPr>
        <w:t xml:space="preserve">             other </w:t>
      </w:r>
      <w:proofErr w:type="gramStart"/>
      <w:r>
        <w:rPr>
          <w:b/>
          <w:bCs/>
        </w:rPr>
        <w:t>third party</w:t>
      </w:r>
      <w:proofErr w:type="gramEnd"/>
      <w:r>
        <w:rPr>
          <w:b/>
          <w:bCs/>
        </w:rPr>
        <w:t xml:space="preserve"> source, and I will PAY balance.</w:t>
      </w:r>
    </w:p>
    <w:p w14:paraId="199E8769" w14:textId="77777777" w:rsidR="00D03506" w:rsidRDefault="00D03506" w:rsidP="000E700A">
      <w:pPr>
        <w:rPr>
          <w:b/>
          <w:bCs/>
        </w:rPr>
      </w:pPr>
    </w:p>
    <w:p w14:paraId="71BD785F" w14:textId="77777777" w:rsidR="00D03506" w:rsidRDefault="00D03506" w:rsidP="00D03506">
      <w:pPr>
        <w:rPr>
          <w:b/>
          <w:bCs/>
        </w:rPr>
      </w:pPr>
    </w:p>
    <w:p w14:paraId="0CBFBB51" w14:textId="77777777" w:rsidR="00D03506" w:rsidRDefault="00D03506" w:rsidP="00D03506">
      <w:pPr>
        <w:rPr>
          <w:b/>
          <w:bCs/>
        </w:rPr>
      </w:pPr>
      <w:r>
        <w:rPr>
          <w:b/>
          <w:bCs/>
        </w:rPr>
        <w:t xml:space="preserve">____    Bill MET </w:t>
      </w:r>
      <w:r w:rsidR="0073313A">
        <w:rPr>
          <w:b/>
          <w:bCs/>
        </w:rPr>
        <w:t>$</w:t>
      </w:r>
      <w:r>
        <w:rPr>
          <w:b/>
          <w:bCs/>
        </w:rPr>
        <w:t xml:space="preserve">_________________, I want my loans </w:t>
      </w:r>
      <w:r>
        <w:rPr>
          <w:b/>
          <w:bCs/>
          <w:i/>
          <w:iCs/>
        </w:rPr>
        <w:t>refunded</w:t>
      </w:r>
      <w:r>
        <w:rPr>
          <w:b/>
          <w:bCs/>
        </w:rPr>
        <w:t xml:space="preserve"> to me.</w:t>
      </w:r>
    </w:p>
    <w:p w14:paraId="3281CDFF" w14:textId="77777777" w:rsidR="00D03506" w:rsidRDefault="00D03506" w:rsidP="000E700A">
      <w:pPr>
        <w:rPr>
          <w:b/>
          <w:bCs/>
        </w:rPr>
      </w:pPr>
    </w:p>
    <w:p w14:paraId="38C872A0" w14:textId="77777777" w:rsidR="00D03506" w:rsidRDefault="00D03506" w:rsidP="000E700A">
      <w:pPr>
        <w:rPr>
          <w:b/>
          <w:bCs/>
        </w:rPr>
      </w:pPr>
    </w:p>
    <w:p w14:paraId="7CE2266F" w14:textId="77777777" w:rsidR="00F25E30" w:rsidRDefault="00F25E30" w:rsidP="000E700A">
      <w:pPr>
        <w:rPr>
          <w:b/>
          <w:bCs/>
        </w:rPr>
      </w:pPr>
      <w:r>
        <w:rPr>
          <w:b/>
          <w:bCs/>
        </w:rPr>
        <w:t xml:space="preserve">____     Bill MET </w:t>
      </w:r>
      <w:r w:rsidR="0073313A">
        <w:rPr>
          <w:b/>
          <w:bCs/>
        </w:rPr>
        <w:t>$</w:t>
      </w:r>
      <w:r>
        <w:rPr>
          <w:b/>
          <w:bCs/>
        </w:rPr>
        <w:t xml:space="preserve">__________________, I will pay the remaining balance each                                      </w:t>
      </w:r>
    </w:p>
    <w:p w14:paraId="0AE96704" w14:textId="77777777" w:rsidR="00F25E30" w:rsidRDefault="00F25E30" w:rsidP="000E700A">
      <w:pPr>
        <w:rPr>
          <w:b/>
          <w:bCs/>
        </w:rPr>
      </w:pPr>
      <w:r>
        <w:rPr>
          <w:b/>
          <w:bCs/>
        </w:rPr>
        <w:t xml:space="preserve">              </w:t>
      </w:r>
      <w:r w:rsidR="00860834">
        <w:rPr>
          <w:b/>
          <w:bCs/>
        </w:rPr>
        <w:t>semester</w:t>
      </w:r>
      <w:r>
        <w:rPr>
          <w:b/>
          <w:bCs/>
        </w:rPr>
        <w:t>.</w:t>
      </w:r>
    </w:p>
    <w:p w14:paraId="3721AD24" w14:textId="77777777" w:rsidR="00F25E30" w:rsidRDefault="00F25E30" w:rsidP="000E700A">
      <w:pPr>
        <w:rPr>
          <w:b/>
          <w:bCs/>
        </w:rPr>
      </w:pPr>
    </w:p>
    <w:p w14:paraId="21FC09C2" w14:textId="77777777" w:rsidR="0073313A" w:rsidRDefault="0073313A" w:rsidP="000E700A">
      <w:pPr>
        <w:rPr>
          <w:b/>
          <w:bCs/>
        </w:rPr>
      </w:pPr>
    </w:p>
    <w:p w14:paraId="5D0F1C7C" w14:textId="484574D0" w:rsidR="0073313A" w:rsidRPr="0073313A" w:rsidRDefault="0073313A" w:rsidP="0073313A">
      <w:pPr>
        <w:rPr>
          <w:b/>
          <w:bCs/>
          <w:color w:val="FF0000"/>
        </w:rPr>
      </w:pPr>
      <w:r>
        <w:rPr>
          <w:b/>
          <w:bCs/>
          <w:color w:val="FF0000"/>
        </w:rPr>
        <w:t>R</w:t>
      </w:r>
      <w:r w:rsidRPr="0073313A">
        <w:rPr>
          <w:b/>
          <w:bCs/>
          <w:color w:val="FF0000"/>
        </w:rPr>
        <w:t>etur</w:t>
      </w:r>
      <w:r>
        <w:rPr>
          <w:b/>
          <w:bCs/>
          <w:color w:val="FF0000"/>
        </w:rPr>
        <w:t>n form</w:t>
      </w:r>
      <w:r w:rsidRPr="0073313A">
        <w:rPr>
          <w:b/>
          <w:bCs/>
          <w:color w:val="FF0000"/>
        </w:rPr>
        <w:t xml:space="preserve"> no later than three weeks before the start of the semester.  If you have any questions, please contact Holly Oswalt</w:t>
      </w:r>
      <w:r w:rsidR="00EC2DC6">
        <w:rPr>
          <w:b/>
          <w:bCs/>
          <w:color w:val="FF0000"/>
        </w:rPr>
        <w:t>-Case</w:t>
      </w:r>
      <w:r w:rsidRPr="0073313A">
        <w:rPr>
          <w:b/>
          <w:bCs/>
          <w:color w:val="FF0000"/>
        </w:rPr>
        <w:t xml:space="preserve"> at 734-432-5432 or email </w:t>
      </w:r>
      <w:hyperlink r:id="rId4" w:history="1">
        <w:r w:rsidR="00FE2CF1" w:rsidRPr="007533BA">
          <w:rPr>
            <w:rStyle w:val="Hyperlink"/>
          </w:rPr>
          <w:t>hcase@madonna.edu</w:t>
        </w:r>
      </w:hyperlink>
      <w:r w:rsidRPr="0073313A">
        <w:t xml:space="preserve">. </w:t>
      </w:r>
    </w:p>
    <w:p w14:paraId="27C4A60D" w14:textId="77777777" w:rsidR="00F25E30" w:rsidRDefault="00F25E30" w:rsidP="000E700A">
      <w:pPr>
        <w:rPr>
          <w:b/>
          <w:bCs/>
        </w:rPr>
      </w:pPr>
    </w:p>
    <w:p w14:paraId="3E2314DE" w14:textId="77777777" w:rsidR="00C23B59" w:rsidRDefault="00C23B59" w:rsidP="000E700A">
      <w:pPr>
        <w:rPr>
          <w:b/>
          <w:bCs/>
        </w:rPr>
      </w:pPr>
    </w:p>
    <w:p w14:paraId="62E461D0" w14:textId="31C179E7" w:rsidR="00F25E30" w:rsidRDefault="00F25E30" w:rsidP="000E700A">
      <w:pPr>
        <w:rPr>
          <w:b/>
          <w:bCs/>
        </w:rPr>
      </w:pPr>
    </w:p>
    <w:p w14:paraId="6E89483E" w14:textId="2A1D7FE4" w:rsidR="00F25E30" w:rsidRDefault="00F25E30" w:rsidP="000E700A">
      <w:pPr>
        <w:rPr>
          <w:b/>
          <w:bCs/>
        </w:rPr>
      </w:pPr>
      <w:r>
        <w:rPr>
          <w:b/>
          <w:bCs/>
        </w:rPr>
        <w:t>Student Signature</w:t>
      </w:r>
      <w:r w:rsidR="00860834">
        <w:rPr>
          <w:b/>
          <w:bCs/>
        </w:rPr>
        <w:t>: _</w:t>
      </w:r>
      <w:r>
        <w:rPr>
          <w:b/>
          <w:bCs/>
        </w:rPr>
        <w:t xml:space="preserve">____________________________________ </w:t>
      </w:r>
      <w:proofErr w:type="gramStart"/>
      <w:r>
        <w:rPr>
          <w:b/>
          <w:bCs/>
        </w:rPr>
        <w:t>Date:_</w:t>
      </w:r>
      <w:proofErr w:type="gramEnd"/>
      <w:r>
        <w:rPr>
          <w:b/>
          <w:bCs/>
        </w:rPr>
        <w:t>______________</w:t>
      </w:r>
    </w:p>
    <w:p w14:paraId="23A57101" w14:textId="77777777" w:rsidR="00F25E30" w:rsidRDefault="00F25E30" w:rsidP="000E700A">
      <w:pPr>
        <w:rPr>
          <w:b/>
          <w:bCs/>
        </w:rPr>
      </w:pPr>
    </w:p>
    <w:p w14:paraId="1CECFE38" w14:textId="77777777" w:rsidR="00F25E30" w:rsidRPr="009A141F" w:rsidRDefault="00F25E30" w:rsidP="000E700A">
      <w:pPr>
        <w:rPr>
          <w:b/>
          <w:bCs/>
          <w:color w:val="FF0000"/>
          <w:sz w:val="20"/>
          <w:szCs w:val="20"/>
        </w:rPr>
      </w:pPr>
    </w:p>
    <w:p w14:paraId="4AE16F6D" w14:textId="77777777" w:rsidR="00F25E30" w:rsidRPr="009A141F" w:rsidRDefault="00F25E30" w:rsidP="000E700A">
      <w:pPr>
        <w:rPr>
          <w:b/>
          <w:bCs/>
          <w:color w:val="FF0000"/>
          <w:sz w:val="20"/>
          <w:szCs w:val="20"/>
        </w:rPr>
      </w:pPr>
      <w:r w:rsidRPr="009A141F">
        <w:rPr>
          <w:b/>
          <w:bCs/>
          <w:color w:val="FF0000"/>
          <w:sz w:val="20"/>
          <w:szCs w:val="20"/>
        </w:rPr>
        <w:t>Please send to:</w:t>
      </w:r>
    </w:p>
    <w:p w14:paraId="457C9492" w14:textId="77777777" w:rsidR="00F25E30" w:rsidRPr="009A141F" w:rsidRDefault="00F25E30" w:rsidP="000E700A">
      <w:pPr>
        <w:rPr>
          <w:b/>
          <w:bCs/>
          <w:color w:val="FF0000"/>
          <w:sz w:val="20"/>
          <w:szCs w:val="20"/>
        </w:rPr>
      </w:pPr>
      <w:r w:rsidRPr="009A141F">
        <w:rPr>
          <w:b/>
          <w:bCs/>
          <w:color w:val="FF0000"/>
          <w:sz w:val="20"/>
          <w:szCs w:val="20"/>
        </w:rPr>
        <w:t>Madonna University</w:t>
      </w:r>
    </w:p>
    <w:p w14:paraId="575C7510" w14:textId="77777777" w:rsidR="00F25E30" w:rsidRPr="009A141F" w:rsidRDefault="00F25E30" w:rsidP="000E700A">
      <w:pPr>
        <w:rPr>
          <w:b/>
          <w:bCs/>
          <w:color w:val="FF0000"/>
          <w:sz w:val="20"/>
          <w:szCs w:val="20"/>
        </w:rPr>
      </w:pPr>
      <w:r w:rsidRPr="009A141F">
        <w:rPr>
          <w:b/>
          <w:bCs/>
          <w:color w:val="FF0000"/>
          <w:sz w:val="20"/>
          <w:szCs w:val="20"/>
        </w:rPr>
        <w:t>Attn: Student Ac</w:t>
      </w:r>
      <w:r w:rsidR="00D03506">
        <w:rPr>
          <w:b/>
          <w:bCs/>
          <w:color w:val="FF0000"/>
          <w:sz w:val="20"/>
          <w:szCs w:val="20"/>
        </w:rPr>
        <w:t>counts/Billing Specialist</w:t>
      </w:r>
    </w:p>
    <w:p w14:paraId="1103C05B" w14:textId="77777777" w:rsidR="00F25E30" w:rsidRPr="009A141F" w:rsidRDefault="00F25E30" w:rsidP="000E700A">
      <w:pPr>
        <w:rPr>
          <w:b/>
          <w:bCs/>
          <w:color w:val="FF0000"/>
          <w:sz w:val="20"/>
          <w:szCs w:val="20"/>
        </w:rPr>
      </w:pPr>
      <w:r w:rsidRPr="009A141F">
        <w:rPr>
          <w:b/>
          <w:bCs/>
          <w:color w:val="FF0000"/>
          <w:sz w:val="20"/>
          <w:szCs w:val="20"/>
        </w:rPr>
        <w:t xml:space="preserve">36600 Schoolcraft Rd. </w:t>
      </w:r>
    </w:p>
    <w:p w14:paraId="57F718DB" w14:textId="77777777" w:rsidR="00F25E30" w:rsidRPr="000E700A" w:rsidRDefault="00F25E30" w:rsidP="001B7DD6">
      <w:pPr>
        <w:rPr>
          <w:b/>
          <w:bCs/>
          <w:color w:val="FF0000"/>
          <w:sz w:val="20"/>
          <w:szCs w:val="20"/>
        </w:rPr>
      </w:pPr>
      <w:r w:rsidRPr="009A141F">
        <w:rPr>
          <w:b/>
          <w:bCs/>
          <w:color w:val="FF0000"/>
          <w:sz w:val="20"/>
          <w:szCs w:val="20"/>
        </w:rPr>
        <w:t>Livonia, MI 48150</w:t>
      </w:r>
    </w:p>
    <w:sectPr w:rsidR="00F25E30" w:rsidRPr="000E700A" w:rsidSect="001B7DD6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zS1NDQyMDY2NDVR0lEKTi0uzszPAykwrgUABvUbVywAAAA="/>
  </w:docVars>
  <w:rsids>
    <w:rsidRoot w:val="000E700A"/>
    <w:rsid w:val="00035D72"/>
    <w:rsid w:val="000552F0"/>
    <w:rsid w:val="000D6E57"/>
    <w:rsid w:val="000E700A"/>
    <w:rsid w:val="0010438A"/>
    <w:rsid w:val="001B7DD6"/>
    <w:rsid w:val="001C5DB2"/>
    <w:rsid w:val="00272EC2"/>
    <w:rsid w:val="00285748"/>
    <w:rsid w:val="002A6259"/>
    <w:rsid w:val="002C728F"/>
    <w:rsid w:val="0031327C"/>
    <w:rsid w:val="004260F3"/>
    <w:rsid w:val="00602E8C"/>
    <w:rsid w:val="00605186"/>
    <w:rsid w:val="006647F4"/>
    <w:rsid w:val="00683AB8"/>
    <w:rsid w:val="00690ED8"/>
    <w:rsid w:val="006C3DCF"/>
    <w:rsid w:val="006F522C"/>
    <w:rsid w:val="00724F16"/>
    <w:rsid w:val="00727C7B"/>
    <w:rsid w:val="00731525"/>
    <w:rsid w:val="0073313A"/>
    <w:rsid w:val="00736488"/>
    <w:rsid w:val="007D2678"/>
    <w:rsid w:val="00860834"/>
    <w:rsid w:val="008D645F"/>
    <w:rsid w:val="009A014B"/>
    <w:rsid w:val="009C7F7D"/>
    <w:rsid w:val="00A1323F"/>
    <w:rsid w:val="00A64A11"/>
    <w:rsid w:val="00A672B2"/>
    <w:rsid w:val="00AD68C2"/>
    <w:rsid w:val="00B126D0"/>
    <w:rsid w:val="00B35FAA"/>
    <w:rsid w:val="00B91868"/>
    <w:rsid w:val="00BA09F9"/>
    <w:rsid w:val="00C23B59"/>
    <w:rsid w:val="00C43E45"/>
    <w:rsid w:val="00D03506"/>
    <w:rsid w:val="00D51F92"/>
    <w:rsid w:val="00D7485A"/>
    <w:rsid w:val="00D96397"/>
    <w:rsid w:val="00E622B0"/>
    <w:rsid w:val="00EC2DC6"/>
    <w:rsid w:val="00ED7453"/>
    <w:rsid w:val="00EF568E"/>
    <w:rsid w:val="00F25E30"/>
    <w:rsid w:val="00FE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36360D"/>
  <w15:docId w15:val="{BE8D4F42-5A8B-4961-B344-677011595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0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E700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0E700A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00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F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F7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6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3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39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397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E2C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case@madonn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7A39D4D-8980-7140-8E9D-7DB22B7B072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donna University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ndra Gunn-Bennett</dc:creator>
  <cp:lastModifiedBy>Case, Holly</cp:lastModifiedBy>
  <cp:revision>2</cp:revision>
  <cp:lastPrinted>2019-03-15T18:51:00Z</cp:lastPrinted>
  <dcterms:created xsi:type="dcterms:W3CDTF">2026-05-13T17:01:00Z</dcterms:created>
  <dcterms:modified xsi:type="dcterms:W3CDTF">2026-05-1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bc9fe6cf5737c82715929544d83af2fb38ee1006fc5a0f1165c05edc25950</vt:lpwstr>
  </property>
</Properties>
</file>